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494E727" w:rsidR="000C67E9" w:rsidRPr="00F214F6" w:rsidRDefault="000B2990" w:rsidP="008D16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B29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dgar &amp; </w:t>
            </w:r>
            <w:proofErr w:type="spellStart"/>
            <w:r w:rsidRPr="000B29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0B299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8] EWCA Crim 185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1C9EF8C" w:rsidR="000C67E9" w:rsidRPr="00F214F6" w:rsidRDefault="008D162B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07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F127E39" w:rsidR="000C67E9" w:rsidRPr="00F214F6" w:rsidRDefault="00F005F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1216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CCE7417" w:rsidR="00F214F6" w:rsidRPr="00F214F6" w:rsidRDefault="00F005F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482F79E" w:rsidR="000C67E9" w:rsidRPr="00F214F6" w:rsidRDefault="00F005F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39899C9" w:rsidR="00D970E4" w:rsidRPr="00F214F6" w:rsidRDefault="008D162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71BDD6A1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529EBA4" w:rsidR="00D970E4" w:rsidRPr="00F214F6" w:rsidRDefault="00F005F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6028845" w:rsidR="00D970E4" w:rsidRPr="00F214F6" w:rsidRDefault="00D7594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ED4AB36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3D3D440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8F6312B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10CC9920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45709514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D1AD94E" w:rsidR="00D970E4" w:rsidRPr="00F214F6" w:rsidRDefault="00D7594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61C2455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6A9DB4B3" w:rsidR="00D970E4" w:rsidRPr="00F214F6" w:rsidRDefault="00D7594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E0C2CD8" w:rsidR="00D970E4" w:rsidRPr="00F214F6" w:rsidRDefault="00D7594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7461719" w:rsidR="00D970E4" w:rsidRPr="00F214F6" w:rsidRDefault="00D7594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25DC627" w:rsidR="00D970E4" w:rsidRPr="00F214F6" w:rsidRDefault="00C8401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C8401C">
              <w:rPr>
                <w:rFonts w:ascii="Arial Nova Light" w:hAnsi="Arial Nova Light" w:cstheme="majorBidi"/>
                <w:color w:val="000000" w:themeColor="text1"/>
                <w:szCs w:val="24"/>
              </w:rPr>
              <w:t>the integrity of the trial was fatally compromised by bias on behalf of a juror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0EC084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62F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A9DFF76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62F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D3469C9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19c:</w:t>
            </w:r>
            <w:r w:rsidR="00232B8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report from a detective</w:t>
            </w:r>
            <w:r w:rsidR="00E731C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spector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23815903" w:rsidR="00D7225E" w:rsidRPr="00F214F6" w:rsidRDefault="00E731C7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7DD174F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6708801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A8C273E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3BA1583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183C6341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DF93AF6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BCCF057" w:rsidR="00D970E4" w:rsidRPr="00F214F6" w:rsidRDefault="00E731C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AF6BA95" w:rsidR="00C77DBF" w:rsidRPr="00F214F6" w:rsidRDefault="00E731C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3DFBFF52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0C426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0731A7A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0C426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0F0DCC3E" w:rsidR="005515E1" w:rsidRPr="00F214F6" w:rsidRDefault="000C426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9F8D1A3" w:rsidR="005515E1" w:rsidRPr="00F214F6" w:rsidRDefault="000C426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25D418B9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9E6D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42FCE5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9E6D6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7634" w:rsidRPr="00F214F6" w14:paraId="766F2C89" w14:textId="77777777" w:rsidTr="00D970E4">
        <w:tc>
          <w:tcPr>
            <w:tcW w:w="6345" w:type="dxa"/>
          </w:tcPr>
          <w:p w14:paraId="766F2C87" w14:textId="7259CAE5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F2E6B9A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8C" w14:textId="77777777" w:rsidTr="00D970E4">
        <w:tc>
          <w:tcPr>
            <w:tcW w:w="6345" w:type="dxa"/>
          </w:tcPr>
          <w:p w14:paraId="766F2C8A" w14:textId="467BC37A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714FF2C4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8F" w14:textId="77777777" w:rsidTr="00D970E4">
        <w:tc>
          <w:tcPr>
            <w:tcW w:w="6345" w:type="dxa"/>
          </w:tcPr>
          <w:p w14:paraId="766F2C8D" w14:textId="44F68992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58682FD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92" w14:textId="77777777" w:rsidTr="00D970E4">
        <w:tc>
          <w:tcPr>
            <w:tcW w:w="6345" w:type="dxa"/>
          </w:tcPr>
          <w:p w14:paraId="766F2C90" w14:textId="7D9A725B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0BE854F9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95" w14:textId="77777777" w:rsidTr="00D970E4">
        <w:tc>
          <w:tcPr>
            <w:tcW w:w="6345" w:type="dxa"/>
          </w:tcPr>
          <w:p w14:paraId="766F2C93" w14:textId="19FC19BF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3A63438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98" w14:textId="77777777" w:rsidTr="00D970E4">
        <w:tc>
          <w:tcPr>
            <w:tcW w:w="6345" w:type="dxa"/>
          </w:tcPr>
          <w:p w14:paraId="766F2C96" w14:textId="47F7F880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71FAD472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9B" w14:textId="77777777" w:rsidTr="00D970E4">
        <w:tc>
          <w:tcPr>
            <w:tcW w:w="6345" w:type="dxa"/>
          </w:tcPr>
          <w:p w14:paraId="766F2C99" w14:textId="526BBEA4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4590498A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9E" w14:textId="77777777" w:rsidTr="00D970E4">
        <w:tc>
          <w:tcPr>
            <w:tcW w:w="6345" w:type="dxa"/>
          </w:tcPr>
          <w:p w14:paraId="766F2C9C" w14:textId="087FB008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DAC4635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C7634" w:rsidRPr="00F214F6" w14:paraId="766F2CA1" w14:textId="77777777" w:rsidTr="00D970E4">
        <w:tc>
          <w:tcPr>
            <w:tcW w:w="6345" w:type="dxa"/>
          </w:tcPr>
          <w:p w14:paraId="766F2C9F" w14:textId="4099FDFB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89AF9FA" w:rsidR="000C7634" w:rsidRPr="00F214F6" w:rsidRDefault="000C7634" w:rsidP="000C763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366E27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B479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5BA168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B479B1" w:rsidRPr="00B479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 Medicaments and Related Classes of Goods (No 2) [2001] 1 WLR 700</w:t>
            </w:r>
            <w:r w:rsidR="00234A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479B1" w:rsidRPr="00B479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rter v Magill v Weeks [2001] UKHL 67</w:t>
            </w:r>
            <w:r w:rsidR="00234A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158D9" w:rsidRPr="003158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3158D9" w:rsidRPr="003158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cIlkenny</w:t>
            </w:r>
            <w:proofErr w:type="spellEnd"/>
            <w:r w:rsidR="003158D9" w:rsidRPr="003158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&amp; </w:t>
            </w:r>
            <w:proofErr w:type="spellStart"/>
            <w:r w:rsidR="003158D9" w:rsidRPr="003158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rs</w:t>
            </w:r>
            <w:proofErr w:type="spellEnd"/>
            <w:r w:rsidR="003158D9" w:rsidRPr="003158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1991] 93 Cr App R 287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613D5EC" w:rsidR="00CC3B33" w:rsidRPr="00F214F6" w:rsidRDefault="00E8362A" w:rsidP="00E8362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D162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Treac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8D162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s Justice May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Pr="008D162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Recorder Judge Brown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9217F6F" w:rsidR="00CC3B33" w:rsidRPr="00F214F6" w:rsidRDefault="008D162B" w:rsidP="00F87CB9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8D16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</w:t>
            </w:r>
            <w:proofErr w:type="spellStart"/>
            <w:r w:rsidRPr="008D16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Kamlish</w:t>
            </w:r>
            <w:proofErr w:type="spellEnd"/>
            <w:r w:rsidRPr="008D16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half of the Appellants</w:t>
            </w:r>
            <w:r w:rsidR="00F87CB9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.</w:t>
            </w:r>
            <w:r w:rsidR="00F4058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8D16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Price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38738AEE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DA33B08" w:rsidR="00CC3B33" w:rsidRPr="00F214F6" w:rsidRDefault="004A2D2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0616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1C5388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9C77E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71866885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9C77E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ensic examinations were initially conducted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1FE67B5" w:rsidR="00CC3B33" w:rsidRPr="00F214F6" w:rsidRDefault="0073336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3C9A139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D624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1AD3DC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D624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451B22F" w:rsidR="004A44C9" w:rsidRPr="00F214F6" w:rsidRDefault="00D624E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2439E4B" w:rsidR="00CC3B33" w:rsidRPr="00F214F6" w:rsidRDefault="00223A7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F3F8BE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CE07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7E654B8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CE07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MS text messages</w:t>
            </w:r>
            <w:r w:rsidR="00822F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92D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</w:t>
            </w:r>
            <w:r w:rsidR="00822F46" w:rsidRPr="00822F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knife and its sheath were recovered. Bloodstains on the knife match</w:t>
            </w:r>
            <w:r w:rsidR="00B92D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g</w:t>
            </w:r>
            <w:r w:rsidR="00822F46" w:rsidRPr="00822F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he DNA profile of the deceased and the DNA of </w:t>
            </w:r>
            <w:r w:rsidR="00B92D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ne of the co-defendants and the appellant</w:t>
            </w:r>
            <w:r w:rsidR="00822F46" w:rsidRPr="00822F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as recovered from the sheath. </w:t>
            </w:r>
            <w:r w:rsidR="00B92D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other co-defendant</w:t>
            </w:r>
            <w:r w:rsidR="00822F46" w:rsidRPr="00822F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's DNA was recovered from the hand of the deceased. There was other evidence available to the Crown </w:t>
            </w:r>
            <w:r w:rsidR="009B53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ut not detailed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9ECA03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9B53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C5EECC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9B5358" w:rsidRPr="009B53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number of eyewitness report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DB757B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B53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16E85AA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B53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7C2F72A" w:rsidR="00CC3B33" w:rsidRPr="00F214F6" w:rsidRDefault="009B535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607D332" w:rsidR="00D7225E" w:rsidRPr="00F214F6" w:rsidRDefault="00F005F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EA65173" w:rsidR="00CC3B33" w:rsidRPr="00F214F6" w:rsidRDefault="009B535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0EB4DF89" w:rsidR="00CC3B33" w:rsidRPr="00F214F6" w:rsidRDefault="009B535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3D895EE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DF6FBA6" w14:textId="77777777" w:rsidR="00CC3B33" w:rsidRDefault="009B53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720C8A0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75C83DC7" w:rsidR="00F30936" w:rsidRPr="00F214F6" w:rsidRDefault="00F3093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B3E396F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AF4BC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60D38ADD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AF4BC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2E8319D3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42736AC3" w:rsidR="00F30936" w:rsidRPr="00F214F6" w:rsidRDefault="00F3093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1B365F5" w:rsidR="00CC3B33" w:rsidRPr="00F214F6" w:rsidRDefault="00AF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01B3FC39" w:rsidR="00CC3B33" w:rsidRPr="00F214F6" w:rsidRDefault="00AF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3AA06C4" w:rsidR="00CC3B33" w:rsidRPr="00F214F6" w:rsidRDefault="00AF4BC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037D21D" w:rsidR="00D92554" w:rsidRPr="00F214F6" w:rsidRDefault="00AF4BC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7F02F0D7" w:rsidR="00CC3B33" w:rsidRPr="00F214F6" w:rsidRDefault="00AF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A7B6C4A" w:rsidR="00CC3B33" w:rsidRPr="00F214F6" w:rsidRDefault="00AF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FBD2A0D" w:rsidR="00CC3B33" w:rsidRPr="00F214F6" w:rsidRDefault="00AF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4719BF98" w:rsidR="00CC3B33" w:rsidRPr="00F214F6" w:rsidRDefault="00F00FC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5919ECD" w:rsidR="00CC3B33" w:rsidRPr="00F214F6" w:rsidRDefault="00F00FC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DC61270" w:rsidR="00CC3B33" w:rsidRPr="00F214F6" w:rsidRDefault="00F00FC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25802E5" w14:textId="77777777" w:rsidR="00CC3B33" w:rsidRDefault="00F00FC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573E4F4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125F0538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0E29AA7" w14:textId="77777777" w:rsidR="00CC3B33" w:rsidRDefault="00F00FC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053E5B1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377AADB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62C3767" w14:textId="77777777" w:rsidR="00CC3B33" w:rsidRDefault="00F00FC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9565E7B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208CD74C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0BCE3BA" w14:textId="77777777" w:rsidR="00CC3B33" w:rsidRDefault="00F00FC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97911C3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4E5F1531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717FD7B" w14:textId="77777777" w:rsidR="00CC3B33" w:rsidRDefault="00F00FC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0E641368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7166FD80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6D5D402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F00F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2FB3122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F00F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998CC74" w14:textId="77777777" w:rsidR="00F30936" w:rsidRPr="00F30936" w:rsidRDefault="00F30936" w:rsidP="00F3093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3093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4B3B74C3" w:rsidR="00F30936" w:rsidRPr="00F214F6" w:rsidRDefault="00F309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0A138F6" w:rsidR="00CC3B33" w:rsidRPr="00F214F6" w:rsidRDefault="00F00FC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EC96470" w:rsidR="00CC3B33" w:rsidRPr="00F214F6" w:rsidRDefault="00F00FC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688C4E58" w14:textId="77777777" w:rsidR="00CC3B33" w:rsidRDefault="009479F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9A67755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053BF756" w:rsidR="00AC5BC6" w:rsidRPr="00F214F6" w:rsidRDefault="00AC5BC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62574758" w:rsidR="00CC3B33" w:rsidRPr="00F214F6" w:rsidRDefault="009479F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67ADFD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5DEBC43" w14:textId="77777777" w:rsidR="0029680B" w:rsidRDefault="009479F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5CE943F5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3C5CF98F" w:rsidR="00AC5BC6" w:rsidRPr="00F214F6" w:rsidRDefault="00AC5BC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59ED7C9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9C90E03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FB81F8B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737884F9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1922CAE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58F96A86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A2926FA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7C8F599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1C83DFB0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A083ABB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8C2021B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82F4F77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81F2AFD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EC10633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6FA8C1C9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F734315" w14:textId="77777777" w:rsidR="00CC3B33" w:rsidRDefault="009479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3E16920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25022C89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67EBD42A" w:rsidR="00CC3B33" w:rsidRPr="00F214F6" w:rsidRDefault="00947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9DBB30A" w:rsidR="00CC3B33" w:rsidRPr="00F214F6" w:rsidRDefault="009479F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343C16E" w14:textId="77777777" w:rsidR="00CC3B33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39608BFA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FEDDCFD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94738B3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802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98035CD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802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69CE06D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287A98D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3C01FCF" w:rsidR="00EB79EB" w:rsidRPr="00F214F6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3A1DE56A" w:rsidR="00CC3B33" w:rsidRPr="00F214F6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3D99DFB" w:rsidR="00EB79EB" w:rsidRPr="00F214F6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349F8B2" w:rsidR="00F02664" w:rsidRPr="00F214F6" w:rsidRDefault="00380278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12E9DBE" w:rsidR="00CC3B33" w:rsidRPr="00F214F6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5552DFC1" w:rsidR="00C77DBF" w:rsidRPr="00F214F6" w:rsidRDefault="0038027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6A82995A" w14:textId="77777777" w:rsidR="00CC3B33" w:rsidRDefault="0038027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F420250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717D2F0A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FE91265" w14:textId="77777777" w:rsidR="00CC3B33" w:rsidRDefault="0038027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B738795" w14:textId="77777777" w:rsidR="00AC5BC6" w:rsidRPr="00AC5BC6" w:rsidRDefault="00AC5BC6" w:rsidP="00AC5BC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C5BC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278978B9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3C23099A" w14:textId="77777777" w:rsidR="00CC3B33" w:rsidRDefault="00883E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CEAEBBF" w14:textId="77777777" w:rsidR="00042F1A" w:rsidRPr="00042F1A" w:rsidRDefault="00042F1A" w:rsidP="00042F1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42F1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2691A2E6" w:rsidR="00AC5BC6" w:rsidRPr="00F214F6" w:rsidRDefault="00AC5BC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250ED90" w:rsidR="00A35D9A" w:rsidRPr="00F214F6" w:rsidRDefault="00883E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CD56C20" w:rsidR="00CC3B33" w:rsidRPr="00F214F6" w:rsidRDefault="00883EF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5B3AA22D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FD1426" w:rsidRPr="00F214F6" w14:paraId="6E40CE34" w14:textId="77777777" w:rsidTr="00AD1A27">
        <w:tc>
          <w:tcPr>
            <w:tcW w:w="6345" w:type="dxa"/>
          </w:tcPr>
          <w:p w14:paraId="034FB51C" w14:textId="1CA89A9F" w:rsidR="00FD1426" w:rsidRPr="00F214F6" w:rsidRDefault="00FD1426" w:rsidP="00FD142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4338ADAD" w14:textId="77777777" w:rsidR="00FD1426" w:rsidRPr="00CA6EFA" w:rsidRDefault="00FD1426" w:rsidP="00FD142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706BAD2C" w:rsidR="00FD1426" w:rsidRPr="00F214F6" w:rsidRDefault="00FD1426" w:rsidP="00FD142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5876908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FC07C9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325B8298" w:rsidR="00907A59" w:rsidRPr="00F214F6" w:rsidRDefault="00883EF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19DED0D" w:rsidR="00907A59" w:rsidRPr="00F214F6" w:rsidRDefault="00883EF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AC9EA4C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05D3160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21B0083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6E04708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5BD6DEF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54338E7B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4C7A0961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C1D2804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737C327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0360B2E" w:rsidR="000F5116" w:rsidRPr="00F214F6" w:rsidRDefault="00883EF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2278F" w:rsidRPr="00F214F6" w14:paraId="31EE20E3" w14:textId="77777777" w:rsidTr="00205E6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C20F" w14:textId="6C5AE3BC" w:rsidR="0092278F" w:rsidRPr="00F214F6" w:rsidRDefault="0092278F" w:rsidP="0092278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91BD" w14:textId="763B48BF" w:rsidR="0092278F" w:rsidRDefault="0092278F" w:rsidP="0092278F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B775D8">
              <w:rPr>
                <w:rFonts w:ascii="Arial Nova Light" w:hAnsi="Arial Nova Light"/>
              </w:rPr>
              <w:t>1</w:t>
            </w:r>
          </w:p>
          <w:p w14:paraId="4690893F" w14:textId="73C1495E" w:rsidR="0092278F" w:rsidRDefault="0092278F" w:rsidP="0092278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B775D8"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2340C1" w:rsidRPr="00F214F6" w14:paraId="4E28265B" w14:textId="77777777" w:rsidTr="00205E6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5A369" w14:textId="1499E6A7" w:rsidR="002340C1" w:rsidRDefault="002340C1" w:rsidP="002340C1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258A0" w14:textId="537B4FA0" w:rsidR="002340C1" w:rsidRDefault="002340C1" w:rsidP="002340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3A5A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061AD348" w14:textId="22FDC04F" w:rsidR="002340C1" w:rsidRDefault="002340C1" w:rsidP="002340C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3A5A93">
              <w:rPr>
                <w:rFonts w:ascii="Arial Nova Light" w:hAnsi="Arial Nova Light" w:cstheme="majorBidi"/>
                <w:color w:val="000000" w:themeColor="text1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6433353A" w:rsidR="007B467D" w:rsidRPr="00F214F6" w:rsidRDefault="00883EF9" w:rsidP="007C7A9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</w:t>
            </w:r>
            <w:r w:rsidR="009930B2">
              <w:rPr>
                <w:rFonts w:ascii="Arial Nova Light" w:hAnsi="Arial Nova Light"/>
                <w:color w:val="000000" w:themeColor="text1"/>
              </w:rPr>
              <w:t xml:space="preserve">e appeal hearing focused predominantly on </w:t>
            </w:r>
            <w:r w:rsidR="00310848">
              <w:rPr>
                <w:rFonts w:ascii="Arial Nova Light" w:hAnsi="Arial Nova Light"/>
                <w:color w:val="000000" w:themeColor="text1"/>
              </w:rPr>
              <w:t>juror bias with numerous details about the original trial not provided.</w:t>
            </w:r>
            <w:r w:rsidR="007C7A9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472E2">
              <w:rPr>
                <w:rFonts w:ascii="Arial Nova Light" w:hAnsi="Arial Nova Light"/>
                <w:color w:val="000000" w:themeColor="text1"/>
              </w:rPr>
              <w:t>Experts witnesses did not seem the be involved. The results from the DNA investigations were presented by the prosecution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064CB" w14:textId="77777777" w:rsidR="00691667" w:rsidRDefault="00691667" w:rsidP="00187203">
      <w:pPr>
        <w:spacing w:after="0" w:line="240" w:lineRule="auto"/>
      </w:pPr>
      <w:r>
        <w:separator/>
      </w:r>
    </w:p>
  </w:endnote>
  <w:endnote w:type="continuationSeparator" w:id="0">
    <w:p w14:paraId="7FE6AE5A" w14:textId="77777777" w:rsidR="00691667" w:rsidRDefault="00691667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F5A99" w14:textId="77777777" w:rsidR="00691667" w:rsidRDefault="00691667" w:rsidP="00187203">
      <w:pPr>
        <w:spacing w:after="0" w:line="240" w:lineRule="auto"/>
      </w:pPr>
      <w:r>
        <w:separator/>
      </w:r>
    </w:p>
  </w:footnote>
  <w:footnote w:type="continuationSeparator" w:id="0">
    <w:p w14:paraId="54AC6E17" w14:textId="77777777" w:rsidR="00691667" w:rsidRDefault="00691667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33F18"/>
    <w:rsid w:val="00034807"/>
    <w:rsid w:val="00042F1A"/>
    <w:rsid w:val="00044E5D"/>
    <w:rsid w:val="00050B46"/>
    <w:rsid w:val="00054A86"/>
    <w:rsid w:val="00055EF0"/>
    <w:rsid w:val="00083FFE"/>
    <w:rsid w:val="0009515D"/>
    <w:rsid w:val="00097755"/>
    <w:rsid w:val="000A4EC3"/>
    <w:rsid w:val="000B2990"/>
    <w:rsid w:val="000C4264"/>
    <w:rsid w:val="000C67E9"/>
    <w:rsid w:val="000C7634"/>
    <w:rsid w:val="000E65C1"/>
    <w:rsid w:val="000F5116"/>
    <w:rsid w:val="000F757C"/>
    <w:rsid w:val="0011134F"/>
    <w:rsid w:val="001221BE"/>
    <w:rsid w:val="00141779"/>
    <w:rsid w:val="001472E2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223A74"/>
    <w:rsid w:val="002278BF"/>
    <w:rsid w:val="00232B80"/>
    <w:rsid w:val="002340C1"/>
    <w:rsid w:val="00234A56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0848"/>
    <w:rsid w:val="003158D9"/>
    <w:rsid w:val="00332ACD"/>
    <w:rsid w:val="0033791C"/>
    <w:rsid w:val="00337A13"/>
    <w:rsid w:val="003420D0"/>
    <w:rsid w:val="00351578"/>
    <w:rsid w:val="00353568"/>
    <w:rsid w:val="00354D14"/>
    <w:rsid w:val="00380278"/>
    <w:rsid w:val="003A29C8"/>
    <w:rsid w:val="003A5A93"/>
    <w:rsid w:val="003B1314"/>
    <w:rsid w:val="003B780F"/>
    <w:rsid w:val="003D0993"/>
    <w:rsid w:val="003D6522"/>
    <w:rsid w:val="003E1548"/>
    <w:rsid w:val="00416404"/>
    <w:rsid w:val="00417F03"/>
    <w:rsid w:val="00426926"/>
    <w:rsid w:val="00432A9E"/>
    <w:rsid w:val="00440933"/>
    <w:rsid w:val="00463D75"/>
    <w:rsid w:val="00470DD4"/>
    <w:rsid w:val="00487A7E"/>
    <w:rsid w:val="004A2D2E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62F85"/>
    <w:rsid w:val="005C1ABD"/>
    <w:rsid w:val="005E278D"/>
    <w:rsid w:val="005E6686"/>
    <w:rsid w:val="00621FE2"/>
    <w:rsid w:val="00650F5E"/>
    <w:rsid w:val="00691667"/>
    <w:rsid w:val="00694917"/>
    <w:rsid w:val="006B0518"/>
    <w:rsid w:val="006B1ED2"/>
    <w:rsid w:val="006B3E2B"/>
    <w:rsid w:val="006B67A6"/>
    <w:rsid w:val="006D71C4"/>
    <w:rsid w:val="006D792E"/>
    <w:rsid w:val="006D7C30"/>
    <w:rsid w:val="006F3EB0"/>
    <w:rsid w:val="006F48BE"/>
    <w:rsid w:val="00701478"/>
    <w:rsid w:val="007106AC"/>
    <w:rsid w:val="0071493C"/>
    <w:rsid w:val="00733362"/>
    <w:rsid w:val="007608D1"/>
    <w:rsid w:val="007659F7"/>
    <w:rsid w:val="007700FE"/>
    <w:rsid w:val="007B467D"/>
    <w:rsid w:val="007B63C7"/>
    <w:rsid w:val="007C712E"/>
    <w:rsid w:val="007C7A94"/>
    <w:rsid w:val="007E0BE0"/>
    <w:rsid w:val="007E78B1"/>
    <w:rsid w:val="007F3561"/>
    <w:rsid w:val="00822889"/>
    <w:rsid w:val="00822F46"/>
    <w:rsid w:val="00823B61"/>
    <w:rsid w:val="00830569"/>
    <w:rsid w:val="00847F94"/>
    <w:rsid w:val="008513B8"/>
    <w:rsid w:val="00873BFC"/>
    <w:rsid w:val="00883EF9"/>
    <w:rsid w:val="00897696"/>
    <w:rsid w:val="008A00C1"/>
    <w:rsid w:val="008B34D6"/>
    <w:rsid w:val="008C01BB"/>
    <w:rsid w:val="008D033C"/>
    <w:rsid w:val="008D162B"/>
    <w:rsid w:val="0090333A"/>
    <w:rsid w:val="00906F86"/>
    <w:rsid w:val="00907A59"/>
    <w:rsid w:val="009111D6"/>
    <w:rsid w:val="0092278F"/>
    <w:rsid w:val="00922DBD"/>
    <w:rsid w:val="0093054D"/>
    <w:rsid w:val="009479FF"/>
    <w:rsid w:val="00962A8E"/>
    <w:rsid w:val="009642C0"/>
    <w:rsid w:val="0097046D"/>
    <w:rsid w:val="00985ED4"/>
    <w:rsid w:val="00992717"/>
    <w:rsid w:val="009930B2"/>
    <w:rsid w:val="009B254A"/>
    <w:rsid w:val="009B5358"/>
    <w:rsid w:val="009B6FDB"/>
    <w:rsid w:val="009C77E7"/>
    <w:rsid w:val="009D6682"/>
    <w:rsid w:val="009D74E0"/>
    <w:rsid w:val="009E6D63"/>
    <w:rsid w:val="00A00F86"/>
    <w:rsid w:val="00A037A7"/>
    <w:rsid w:val="00A06CDF"/>
    <w:rsid w:val="00A07718"/>
    <w:rsid w:val="00A162D8"/>
    <w:rsid w:val="00A35D9A"/>
    <w:rsid w:val="00A478B4"/>
    <w:rsid w:val="00AA42DF"/>
    <w:rsid w:val="00AC5BC6"/>
    <w:rsid w:val="00AD1A27"/>
    <w:rsid w:val="00AE001D"/>
    <w:rsid w:val="00AF10F1"/>
    <w:rsid w:val="00AF4BC5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479B1"/>
    <w:rsid w:val="00B57863"/>
    <w:rsid w:val="00B775D8"/>
    <w:rsid w:val="00B918C9"/>
    <w:rsid w:val="00B92DAF"/>
    <w:rsid w:val="00B96A7F"/>
    <w:rsid w:val="00BA51A8"/>
    <w:rsid w:val="00BA7AB8"/>
    <w:rsid w:val="00BA7DF9"/>
    <w:rsid w:val="00BD58D8"/>
    <w:rsid w:val="00BE7ACA"/>
    <w:rsid w:val="00C04236"/>
    <w:rsid w:val="00C22F27"/>
    <w:rsid w:val="00C278D3"/>
    <w:rsid w:val="00C37BB4"/>
    <w:rsid w:val="00C42256"/>
    <w:rsid w:val="00C47288"/>
    <w:rsid w:val="00C51D00"/>
    <w:rsid w:val="00C77DBF"/>
    <w:rsid w:val="00C82539"/>
    <w:rsid w:val="00C83493"/>
    <w:rsid w:val="00C8401C"/>
    <w:rsid w:val="00C96F87"/>
    <w:rsid w:val="00CA297F"/>
    <w:rsid w:val="00CC3B33"/>
    <w:rsid w:val="00CC4AFC"/>
    <w:rsid w:val="00CE078B"/>
    <w:rsid w:val="00D11F75"/>
    <w:rsid w:val="00D23830"/>
    <w:rsid w:val="00D573E4"/>
    <w:rsid w:val="00D624E4"/>
    <w:rsid w:val="00D7225E"/>
    <w:rsid w:val="00D75944"/>
    <w:rsid w:val="00D80F5C"/>
    <w:rsid w:val="00D818A1"/>
    <w:rsid w:val="00D92554"/>
    <w:rsid w:val="00D94151"/>
    <w:rsid w:val="00D970E4"/>
    <w:rsid w:val="00DB13B1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54A2C"/>
    <w:rsid w:val="00E720A3"/>
    <w:rsid w:val="00E72634"/>
    <w:rsid w:val="00E731C7"/>
    <w:rsid w:val="00E81AE6"/>
    <w:rsid w:val="00E8362A"/>
    <w:rsid w:val="00EB5FD3"/>
    <w:rsid w:val="00EB79EB"/>
    <w:rsid w:val="00EC156F"/>
    <w:rsid w:val="00ED596A"/>
    <w:rsid w:val="00F005FB"/>
    <w:rsid w:val="00F00BD6"/>
    <w:rsid w:val="00F00FC2"/>
    <w:rsid w:val="00F017B0"/>
    <w:rsid w:val="00F02664"/>
    <w:rsid w:val="00F02D07"/>
    <w:rsid w:val="00F06321"/>
    <w:rsid w:val="00F0669C"/>
    <w:rsid w:val="00F214F6"/>
    <w:rsid w:val="00F260E7"/>
    <w:rsid w:val="00F30936"/>
    <w:rsid w:val="00F32DC2"/>
    <w:rsid w:val="00F4058C"/>
    <w:rsid w:val="00F460E6"/>
    <w:rsid w:val="00F515B9"/>
    <w:rsid w:val="00F52BDC"/>
    <w:rsid w:val="00F5354D"/>
    <w:rsid w:val="00F60F70"/>
    <w:rsid w:val="00F85BDD"/>
    <w:rsid w:val="00F87CB9"/>
    <w:rsid w:val="00FC07C9"/>
    <w:rsid w:val="00FC2C57"/>
    <w:rsid w:val="00FC4F1D"/>
    <w:rsid w:val="00FC785C"/>
    <w:rsid w:val="00FD1426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E68B09-FB43-4431-BF0E-21D192A40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0</Pages>
  <Words>2042</Words>
  <Characters>1164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0</cp:revision>
  <cp:lastPrinted>2019-01-14T14:22:00Z</cp:lastPrinted>
  <dcterms:created xsi:type="dcterms:W3CDTF">2019-09-23T04:56:00Z</dcterms:created>
  <dcterms:modified xsi:type="dcterms:W3CDTF">2020-05-05T09:31:00Z</dcterms:modified>
</cp:coreProperties>
</file>